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587E" w:rsidRPr="00462D0C" w:rsidRDefault="00B4587E" w:rsidP="00462D0C">
      <w:pPr>
        <w:spacing w:line="480" w:lineRule="auto"/>
        <w:jc w:val="center"/>
        <w:rPr>
          <w:rFonts w:ascii="Times New Roman" w:hAnsi="Times New Roman" w:cs="Times New Roman"/>
          <w:b/>
          <w:sz w:val="24"/>
          <w:szCs w:val="24"/>
        </w:rPr>
      </w:pPr>
      <w:bookmarkStart w:id="0" w:name="_GoBack"/>
      <w:bookmarkEnd w:id="0"/>
      <w:r w:rsidRPr="00462D0C">
        <w:rPr>
          <w:rFonts w:ascii="Times New Roman" w:hAnsi="Times New Roman" w:cs="Times New Roman"/>
          <w:b/>
          <w:sz w:val="24"/>
          <w:szCs w:val="24"/>
        </w:rPr>
        <w:t>Memo</w:t>
      </w:r>
    </w:p>
    <w:p w:rsidR="00D43662" w:rsidRPr="00462D0C" w:rsidRDefault="00920B54" w:rsidP="00E3558A">
      <w:pPr>
        <w:spacing w:line="480" w:lineRule="auto"/>
        <w:ind w:firstLine="720"/>
        <w:jc w:val="both"/>
        <w:rPr>
          <w:rFonts w:ascii="Times New Roman" w:hAnsi="Times New Roman" w:cs="Times New Roman"/>
          <w:sz w:val="24"/>
          <w:szCs w:val="24"/>
        </w:rPr>
      </w:pPr>
      <w:r w:rsidRPr="00462D0C">
        <w:rPr>
          <w:rFonts w:ascii="Times New Roman" w:hAnsi="Times New Roman" w:cs="Times New Roman"/>
          <w:sz w:val="24"/>
          <w:szCs w:val="24"/>
        </w:rPr>
        <w:t xml:space="preserve">The issues which have been raised on the project we are working are related with the deadlines which are not considered for the closing </w:t>
      </w:r>
      <w:r w:rsidR="009A6884">
        <w:rPr>
          <w:rFonts w:ascii="Times New Roman" w:hAnsi="Times New Roman" w:cs="Times New Roman"/>
          <w:sz w:val="24"/>
          <w:szCs w:val="24"/>
        </w:rPr>
        <w:t xml:space="preserve">of </w:t>
      </w:r>
      <w:r w:rsidRPr="00462D0C">
        <w:rPr>
          <w:rFonts w:ascii="Times New Roman" w:hAnsi="Times New Roman" w:cs="Times New Roman"/>
          <w:sz w:val="24"/>
          <w:szCs w:val="24"/>
        </w:rPr>
        <w:t>the activity and the project is over budgeted until now and we are not on track as we have planned to go with</w:t>
      </w:r>
      <w:r w:rsidR="00603F13">
        <w:rPr>
          <w:rFonts w:ascii="Times New Roman" w:hAnsi="Times New Roman" w:cs="Times New Roman"/>
          <w:sz w:val="24"/>
          <w:szCs w:val="24"/>
        </w:rPr>
        <w:t xml:space="preserve"> the</w:t>
      </w:r>
      <w:r w:rsidRPr="00462D0C">
        <w:rPr>
          <w:rFonts w:ascii="Times New Roman" w:hAnsi="Times New Roman" w:cs="Times New Roman"/>
          <w:sz w:val="24"/>
          <w:szCs w:val="24"/>
        </w:rPr>
        <w:t xml:space="preserve"> </w:t>
      </w:r>
      <w:r w:rsidRPr="00603F13">
        <w:rPr>
          <w:rFonts w:ascii="Times New Roman" w:hAnsi="Times New Roman" w:cs="Times New Roman"/>
          <w:noProof/>
          <w:sz w:val="24"/>
          <w:szCs w:val="24"/>
        </w:rPr>
        <w:t>project</w:t>
      </w:r>
      <w:r w:rsidRPr="00462D0C">
        <w:rPr>
          <w:rFonts w:ascii="Times New Roman" w:hAnsi="Times New Roman" w:cs="Times New Roman"/>
          <w:sz w:val="24"/>
          <w:szCs w:val="24"/>
        </w:rPr>
        <w:t xml:space="preserve">. </w:t>
      </w:r>
      <w:r w:rsidR="00E3558A">
        <w:rPr>
          <w:rFonts w:ascii="Times New Roman" w:hAnsi="Times New Roman" w:cs="Times New Roman"/>
          <w:sz w:val="24"/>
          <w:szCs w:val="24"/>
        </w:rPr>
        <w:t xml:space="preserve"> </w:t>
      </w:r>
      <w:r w:rsidR="009F74E9" w:rsidRPr="00462D0C">
        <w:rPr>
          <w:rFonts w:ascii="Times New Roman" w:hAnsi="Times New Roman" w:cs="Times New Roman"/>
          <w:sz w:val="24"/>
          <w:szCs w:val="24"/>
        </w:rPr>
        <w:t>As the team leader of</w:t>
      </w:r>
      <w:r w:rsidR="00603F13">
        <w:rPr>
          <w:rFonts w:ascii="Times New Roman" w:hAnsi="Times New Roman" w:cs="Times New Roman"/>
          <w:sz w:val="24"/>
          <w:szCs w:val="24"/>
        </w:rPr>
        <w:t xml:space="preserve"> the</w:t>
      </w:r>
      <w:r w:rsidR="009F74E9" w:rsidRPr="00462D0C">
        <w:rPr>
          <w:rFonts w:ascii="Times New Roman" w:hAnsi="Times New Roman" w:cs="Times New Roman"/>
          <w:sz w:val="24"/>
          <w:szCs w:val="24"/>
        </w:rPr>
        <w:t xml:space="preserve"> </w:t>
      </w:r>
      <w:r w:rsidR="009F74E9" w:rsidRPr="00603F13">
        <w:rPr>
          <w:rFonts w:ascii="Times New Roman" w:hAnsi="Times New Roman" w:cs="Times New Roman"/>
          <w:noProof/>
          <w:sz w:val="24"/>
          <w:szCs w:val="24"/>
        </w:rPr>
        <w:t>project</w:t>
      </w:r>
      <w:r w:rsidR="009F74E9" w:rsidRPr="00462D0C">
        <w:rPr>
          <w:rFonts w:ascii="Times New Roman" w:hAnsi="Times New Roman" w:cs="Times New Roman"/>
          <w:sz w:val="24"/>
          <w:szCs w:val="24"/>
        </w:rPr>
        <w:t>, it is my responsibility to make sure that every aspect of project</w:t>
      </w:r>
      <w:r w:rsidR="007E0126" w:rsidRPr="00462D0C">
        <w:rPr>
          <w:rFonts w:ascii="Times New Roman" w:hAnsi="Times New Roman" w:cs="Times New Roman"/>
          <w:sz w:val="24"/>
          <w:szCs w:val="24"/>
        </w:rPr>
        <w:t xml:space="preserve"> </w:t>
      </w:r>
      <w:r w:rsidR="009F74E9" w:rsidRPr="00462D0C">
        <w:rPr>
          <w:rFonts w:ascii="Times New Roman" w:hAnsi="Times New Roman" w:cs="Times New Roman"/>
          <w:sz w:val="24"/>
          <w:szCs w:val="24"/>
        </w:rPr>
        <w:t>stays on trac</w:t>
      </w:r>
      <w:r w:rsidR="007E0126" w:rsidRPr="00462D0C">
        <w:rPr>
          <w:rFonts w:ascii="Times New Roman" w:hAnsi="Times New Roman" w:cs="Times New Roman"/>
          <w:sz w:val="24"/>
          <w:szCs w:val="24"/>
        </w:rPr>
        <w:t>k</w:t>
      </w:r>
      <w:r w:rsidR="009F74E9" w:rsidRPr="00462D0C">
        <w:rPr>
          <w:rFonts w:ascii="Times New Roman" w:hAnsi="Times New Roman" w:cs="Times New Roman"/>
          <w:sz w:val="24"/>
          <w:szCs w:val="24"/>
        </w:rPr>
        <w:t>. I also did some investigation as to which group is over</w:t>
      </w:r>
      <w:r w:rsidR="009A6884">
        <w:rPr>
          <w:rFonts w:ascii="Times New Roman" w:hAnsi="Times New Roman" w:cs="Times New Roman"/>
          <w:sz w:val="24"/>
          <w:szCs w:val="24"/>
        </w:rPr>
        <w:t xml:space="preserve"> extending</w:t>
      </w:r>
      <w:r w:rsidR="009F74E9" w:rsidRPr="00462D0C">
        <w:rPr>
          <w:rFonts w:ascii="Times New Roman" w:hAnsi="Times New Roman" w:cs="Times New Roman"/>
          <w:sz w:val="24"/>
          <w:szCs w:val="24"/>
        </w:rPr>
        <w:t xml:space="preserve"> their budget. Even </w:t>
      </w:r>
      <w:r w:rsidR="009A6884">
        <w:rPr>
          <w:rFonts w:ascii="Times New Roman" w:hAnsi="Times New Roman" w:cs="Times New Roman"/>
          <w:sz w:val="24"/>
          <w:szCs w:val="24"/>
        </w:rPr>
        <w:t xml:space="preserve">though </w:t>
      </w:r>
      <w:r w:rsidR="009F74E9" w:rsidRPr="00462D0C">
        <w:rPr>
          <w:rFonts w:ascii="Times New Roman" w:hAnsi="Times New Roman" w:cs="Times New Roman"/>
          <w:sz w:val="24"/>
          <w:szCs w:val="24"/>
        </w:rPr>
        <w:t>my report is not conclusive and I will need to have each team’s report and u</w:t>
      </w:r>
      <w:r w:rsidR="007E0126" w:rsidRPr="00462D0C">
        <w:rPr>
          <w:rFonts w:ascii="Times New Roman" w:hAnsi="Times New Roman" w:cs="Times New Roman"/>
          <w:sz w:val="24"/>
          <w:szCs w:val="24"/>
        </w:rPr>
        <w:t xml:space="preserve">pdate to be sure of my findings. </w:t>
      </w:r>
      <w:r w:rsidR="00C006B6" w:rsidRPr="00462D0C">
        <w:rPr>
          <w:rFonts w:ascii="Times New Roman" w:hAnsi="Times New Roman" w:cs="Times New Roman"/>
          <w:sz w:val="24"/>
          <w:szCs w:val="24"/>
        </w:rPr>
        <w:t xml:space="preserve">I am relying on </w:t>
      </w:r>
      <w:r w:rsidR="00C006B6" w:rsidRPr="00603F13">
        <w:rPr>
          <w:rFonts w:ascii="Times New Roman" w:hAnsi="Times New Roman" w:cs="Times New Roman"/>
          <w:noProof/>
          <w:sz w:val="24"/>
          <w:szCs w:val="24"/>
        </w:rPr>
        <w:t>every</w:t>
      </w:r>
      <w:r w:rsidR="00603F13">
        <w:rPr>
          <w:rFonts w:ascii="Times New Roman" w:hAnsi="Times New Roman" w:cs="Times New Roman"/>
          <w:noProof/>
          <w:sz w:val="24"/>
          <w:szCs w:val="24"/>
        </w:rPr>
        <w:t xml:space="preserve"> </w:t>
      </w:r>
      <w:r w:rsidR="00C006B6" w:rsidRPr="00603F13">
        <w:rPr>
          <w:rFonts w:ascii="Times New Roman" w:hAnsi="Times New Roman" w:cs="Times New Roman"/>
          <w:noProof/>
          <w:sz w:val="24"/>
          <w:szCs w:val="24"/>
        </w:rPr>
        <w:t>one</w:t>
      </w:r>
      <w:r w:rsidR="00C006B6" w:rsidRPr="00462D0C">
        <w:rPr>
          <w:rFonts w:ascii="Times New Roman" w:hAnsi="Times New Roman" w:cs="Times New Roman"/>
          <w:sz w:val="24"/>
          <w:szCs w:val="24"/>
        </w:rPr>
        <w:t xml:space="preserve"> of you to help me pull this through, for I can't settle only this.</w:t>
      </w:r>
      <w:r w:rsidR="00DA4646" w:rsidRPr="00462D0C">
        <w:rPr>
          <w:rFonts w:ascii="Times New Roman" w:hAnsi="Times New Roman" w:cs="Times New Roman"/>
          <w:sz w:val="24"/>
          <w:szCs w:val="24"/>
        </w:rPr>
        <w:t xml:space="preserve"> To get back on track and to control the situation we must collaborate and </w:t>
      </w:r>
      <w:r w:rsidR="00C006B6" w:rsidRPr="00462D0C">
        <w:rPr>
          <w:rFonts w:ascii="Times New Roman" w:hAnsi="Times New Roman" w:cs="Times New Roman"/>
          <w:sz w:val="24"/>
          <w:szCs w:val="24"/>
        </w:rPr>
        <w:t xml:space="preserve">to have </w:t>
      </w:r>
      <w:r w:rsidR="001B066B" w:rsidRPr="00462D0C">
        <w:rPr>
          <w:rFonts w:ascii="Times New Roman" w:hAnsi="Times New Roman" w:cs="Times New Roman"/>
          <w:sz w:val="24"/>
          <w:szCs w:val="24"/>
        </w:rPr>
        <w:t>these issues</w:t>
      </w:r>
      <w:r w:rsidR="00DA4646" w:rsidRPr="00462D0C">
        <w:rPr>
          <w:rFonts w:ascii="Times New Roman" w:hAnsi="Times New Roman" w:cs="Times New Roman"/>
          <w:sz w:val="24"/>
          <w:szCs w:val="24"/>
        </w:rPr>
        <w:t xml:space="preserve"> </w:t>
      </w:r>
      <w:r w:rsidR="009A6884">
        <w:rPr>
          <w:rFonts w:ascii="Times New Roman" w:hAnsi="Times New Roman" w:cs="Times New Roman"/>
          <w:sz w:val="24"/>
          <w:szCs w:val="24"/>
        </w:rPr>
        <w:t>re</w:t>
      </w:r>
      <w:r w:rsidR="00DA4646" w:rsidRPr="00462D0C">
        <w:rPr>
          <w:rFonts w:ascii="Times New Roman" w:hAnsi="Times New Roman" w:cs="Times New Roman"/>
          <w:sz w:val="24"/>
          <w:szCs w:val="24"/>
        </w:rPr>
        <w:t>solved</w:t>
      </w:r>
      <w:r w:rsidR="00C006B6" w:rsidRPr="00462D0C">
        <w:rPr>
          <w:rFonts w:ascii="Times New Roman" w:hAnsi="Times New Roman" w:cs="Times New Roman"/>
          <w:sz w:val="24"/>
          <w:szCs w:val="24"/>
        </w:rPr>
        <w:t xml:space="preserve"> in a </w:t>
      </w:r>
      <w:r w:rsidR="00DA4646" w:rsidRPr="00603F13">
        <w:rPr>
          <w:rFonts w:ascii="Times New Roman" w:hAnsi="Times New Roman" w:cs="Times New Roman"/>
          <w:noProof/>
          <w:sz w:val="24"/>
          <w:szCs w:val="24"/>
        </w:rPr>
        <w:t>swift</w:t>
      </w:r>
      <w:r w:rsidR="00C006B6" w:rsidRPr="00462D0C">
        <w:rPr>
          <w:rFonts w:ascii="Times New Roman" w:hAnsi="Times New Roman" w:cs="Times New Roman"/>
          <w:sz w:val="24"/>
          <w:szCs w:val="24"/>
        </w:rPr>
        <w:t xml:space="preserve"> design.</w:t>
      </w:r>
    </w:p>
    <w:p w:rsidR="005424D3" w:rsidRPr="00462D0C" w:rsidRDefault="009A6884" w:rsidP="00E3558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Keeping in mind the end-</w:t>
      </w:r>
      <w:r w:rsidR="005424D3" w:rsidRPr="00462D0C">
        <w:rPr>
          <w:rFonts w:ascii="Times New Roman" w:hAnsi="Times New Roman" w:cs="Times New Roman"/>
          <w:sz w:val="24"/>
          <w:szCs w:val="24"/>
        </w:rPr>
        <w:t>goal to locate a brisk solution to these issues,</w:t>
      </w:r>
      <w:r w:rsidR="00E222F4" w:rsidRPr="00462D0C">
        <w:rPr>
          <w:rFonts w:ascii="Times New Roman" w:hAnsi="Times New Roman" w:cs="Times New Roman"/>
          <w:sz w:val="24"/>
          <w:szCs w:val="24"/>
        </w:rPr>
        <w:t xml:space="preserve"> all the team representatives are required to be in “Meeting Hall” at 12 O’clock sharp on the following date</w:t>
      </w:r>
      <w:r w:rsidR="005424D3" w:rsidRPr="00462D0C">
        <w:rPr>
          <w:rFonts w:ascii="Times New Roman" w:hAnsi="Times New Roman" w:cs="Times New Roman"/>
          <w:sz w:val="24"/>
          <w:szCs w:val="24"/>
        </w:rPr>
        <w:t xml:space="preserve">. Agenda of the meeting will be the “Budget of the Project” and “How to get back on track”. </w:t>
      </w:r>
      <w:r w:rsidR="00E222F4" w:rsidRPr="00462D0C">
        <w:rPr>
          <w:rFonts w:ascii="Times New Roman" w:hAnsi="Times New Roman" w:cs="Times New Roman"/>
          <w:sz w:val="24"/>
          <w:szCs w:val="24"/>
        </w:rPr>
        <w:t>I would recommend that</w:t>
      </w:r>
      <w:r w:rsidR="005424D3" w:rsidRPr="00462D0C">
        <w:rPr>
          <w:rFonts w:ascii="Times New Roman" w:hAnsi="Times New Roman" w:cs="Times New Roman"/>
          <w:sz w:val="24"/>
          <w:szCs w:val="24"/>
        </w:rPr>
        <w:t xml:space="preserve"> each team representative to </w:t>
      </w:r>
      <w:r w:rsidR="00E222F4" w:rsidRPr="00462D0C">
        <w:rPr>
          <w:rFonts w:ascii="Times New Roman" w:hAnsi="Times New Roman" w:cs="Times New Roman"/>
          <w:sz w:val="24"/>
          <w:szCs w:val="24"/>
        </w:rPr>
        <w:t>analyze</w:t>
      </w:r>
      <w:r w:rsidR="005424D3" w:rsidRPr="00462D0C">
        <w:rPr>
          <w:rFonts w:ascii="Times New Roman" w:hAnsi="Times New Roman" w:cs="Times New Roman"/>
          <w:sz w:val="24"/>
          <w:szCs w:val="24"/>
        </w:rPr>
        <w:t xml:space="preserve"> their place inside the undertaking and check the status whether they are on schedule and if the answer is “No” c</w:t>
      </w:r>
      <w:r>
        <w:rPr>
          <w:rFonts w:ascii="Times New Roman" w:hAnsi="Times New Roman" w:cs="Times New Roman"/>
          <w:sz w:val="24"/>
          <w:szCs w:val="24"/>
        </w:rPr>
        <w:t>reate a solution</w:t>
      </w:r>
      <w:r w:rsidR="005424D3" w:rsidRPr="00462D0C">
        <w:rPr>
          <w:rFonts w:ascii="Times New Roman" w:hAnsi="Times New Roman" w:cs="Times New Roman"/>
          <w:sz w:val="24"/>
          <w:szCs w:val="24"/>
        </w:rPr>
        <w:t xml:space="preserve"> </w:t>
      </w:r>
      <w:r w:rsidRPr="00462D0C">
        <w:rPr>
          <w:rFonts w:ascii="Times New Roman" w:hAnsi="Times New Roman" w:cs="Times New Roman"/>
          <w:sz w:val="24"/>
          <w:szCs w:val="24"/>
        </w:rPr>
        <w:t>with justification</w:t>
      </w:r>
      <w:r w:rsidR="005424D3" w:rsidRPr="00462D0C">
        <w:rPr>
          <w:rFonts w:ascii="Times New Roman" w:hAnsi="Times New Roman" w:cs="Times New Roman"/>
          <w:sz w:val="24"/>
          <w:szCs w:val="24"/>
        </w:rPr>
        <w:t xml:space="preserve"> and </w:t>
      </w:r>
      <w:r>
        <w:rPr>
          <w:rFonts w:ascii="Times New Roman" w:hAnsi="Times New Roman" w:cs="Times New Roman"/>
          <w:sz w:val="24"/>
          <w:szCs w:val="24"/>
        </w:rPr>
        <w:t xml:space="preserve">accurate </w:t>
      </w:r>
      <w:r w:rsidR="00613867" w:rsidRPr="00462D0C">
        <w:rPr>
          <w:rFonts w:ascii="Times New Roman" w:hAnsi="Times New Roman" w:cs="Times New Roman"/>
          <w:sz w:val="24"/>
          <w:szCs w:val="24"/>
        </w:rPr>
        <w:t xml:space="preserve">documentation. </w:t>
      </w:r>
      <w:r w:rsidR="005424D3" w:rsidRPr="00462D0C">
        <w:rPr>
          <w:rFonts w:ascii="Times New Roman" w:hAnsi="Times New Roman" w:cs="Times New Roman"/>
          <w:sz w:val="24"/>
          <w:szCs w:val="24"/>
        </w:rPr>
        <w:t xml:space="preserve"> </w:t>
      </w:r>
    </w:p>
    <w:p w:rsidR="00E222F4" w:rsidRPr="00462D0C" w:rsidRDefault="00A205B9" w:rsidP="00E3558A">
      <w:pPr>
        <w:spacing w:line="480" w:lineRule="auto"/>
        <w:ind w:firstLine="720"/>
        <w:jc w:val="both"/>
        <w:rPr>
          <w:rFonts w:ascii="Times New Roman" w:hAnsi="Times New Roman" w:cs="Times New Roman"/>
          <w:sz w:val="24"/>
          <w:szCs w:val="24"/>
        </w:rPr>
      </w:pPr>
      <w:r w:rsidRPr="00462D0C">
        <w:rPr>
          <w:rFonts w:ascii="Times New Roman" w:hAnsi="Times New Roman" w:cs="Times New Roman"/>
          <w:sz w:val="24"/>
          <w:szCs w:val="24"/>
        </w:rPr>
        <w:t>T</w:t>
      </w:r>
      <w:r w:rsidR="00415C16" w:rsidRPr="00462D0C">
        <w:rPr>
          <w:rFonts w:ascii="Times New Roman" w:hAnsi="Times New Roman" w:cs="Times New Roman"/>
          <w:sz w:val="24"/>
          <w:szCs w:val="24"/>
        </w:rPr>
        <w:t xml:space="preserve">he project is considerably important from both perspectives of employees and for the good reputation of the company so keep in mind that </w:t>
      </w:r>
      <w:r w:rsidR="009A6884">
        <w:rPr>
          <w:rFonts w:ascii="Times New Roman" w:hAnsi="Times New Roman" w:cs="Times New Roman"/>
          <w:sz w:val="24"/>
          <w:szCs w:val="24"/>
        </w:rPr>
        <w:t xml:space="preserve">you are expected to perform superbly </w:t>
      </w:r>
      <w:r w:rsidRPr="00462D0C">
        <w:rPr>
          <w:rFonts w:ascii="Times New Roman" w:hAnsi="Times New Roman" w:cs="Times New Roman"/>
          <w:sz w:val="24"/>
          <w:szCs w:val="24"/>
        </w:rPr>
        <w:t xml:space="preserve">and give results that will be appreciated. </w:t>
      </w:r>
      <w:r w:rsidR="00E222F4" w:rsidRPr="00462D0C">
        <w:rPr>
          <w:rFonts w:ascii="Times New Roman" w:hAnsi="Times New Roman" w:cs="Times New Roman"/>
          <w:sz w:val="24"/>
          <w:szCs w:val="24"/>
        </w:rPr>
        <w:t xml:space="preserve">It is essential that </w:t>
      </w:r>
      <w:r w:rsidR="00415C16" w:rsidRPr="00462D0C">
        <w:rPr>
          <w:rFonts w:ascii="Times New Roman" w:hAnsi="Times New Roman" w:cs="Times New Roman"/>
          <w:sz w:val="24"/>
          <w:szCs w:val="24"/>
        </w:rPr>
        <w:t>each group</w:t>
      </w:r>
      <w:r w:rsidR="00E222F4" w:rsidRPr="00462D0C">
        <w:rPr>
          <w:rFonts w:ascii="Times New Roman" w:hAnsi="Times New Roman" w:cs="Times New Roman"/>
          <w:sz w:val="24"/>
          <w:szCs w:val="24"/>
        </w:rPr>
        <w:t xml:space="preserve"> u</w:t>
      </w:r>
      <w:r w:rsidR="00415C16" w:rsidRPr="00462D0C">
        <w:rPr>
          <w:rFonts w:ascii="Times New Roman" w:hAnsi="Times New Roman" w:cs="Times New Roman"/>
          <w:sz w:val="24"/>
          <w:szCs w:val="24"/>
        </w:rPr>
        <w:t>tilize</w:t>
      </w:r>
      <w:r w:rsidR="00E222F4" w:rsidRPr="00462D0C">
        <w:rPr>
          <w:rFonts w:ascii="Times New Roman" w:hAnsi="Times New Roman" w:cs="Times New Roman"/>
          <w:sz w:val="24"/>
          <w:szCs w:val="24"/>
        </w:rPr>
        <w:t xml:space="preserve"> their time admirably and concentrate on meeting the organization</w:t>
      </w:r>
      <w:r w:rsidR="009A6884">
        <w:rPr>
          <w:rFonts w:ascii="Times New Roman" w:hAnsi="Times New Roman" w:cs="Times New Roman"/>
          <w:sz w:val="24"/>
          <w:szCs w:val="24"/>
        </w:rPr>
        <w:t>s</w:t>
      </w:r>
      <w:r w:rsidR="00E222F4" w:rsidRPr="00462D0C">
        <w:rPr>
          <w:rFonts w:ascii="Times New Roman" w:hAnsi="Times New Roman" w:cs="Times New Roman"/>
          <w:sz w:val="24"/>
          <w:szCs w:val="24"/>
        </w:rPr>
        <w:t xml:space="preserve"> objectives and principles. </w:t>
      </w:r>
      <w:r w:rsidR="00415C16" w:rsidRPr="00462D0C">
        <w:rPr>
          <w:rFonts w:ascii="Times New Roman" w:hAnsi="Times New Roman" w:cs="Times New Roman"/>
          <w:sz w:val="24"/>
          <w:szCs w:val="24"/>
        </w:rPr>
        <w:t>As a result of</w:t>
      </w:r>
      <w:r w:rsidR="00603F13">
        <w:rPr>
          <w:rFonts w:ascii="Times New Roman" w:hAnsi="Times New Roman" w:cs="Times New Roman"/>
          <w:sz w:val="24"/>
          <w:szCs w:val="24"/>
        </w:rPr>
        <w:t xml:space="preserve"> a</w:t>
      </w:r>
      <w:r w:rsidR="00415C16" w:rsidRPr="00462D0C">
        <w:rPr>
          <w:rFonts w:ascii="Times New Roman" w:hAnsi="Times New Roman" w:cs="Times New Roman"/>
          <w:sz w:val="24"/>
          <w:szCs w:val="24"/>
        </w:rPr>
        <w:t xml:space="preserve"> </w:t>
      </w:r>
      <w:r w:rsidR="00415C16" w:rsidRPr="00603F13">
        <w:rPr>
          <w:rFonts w:ascii="Times New Roman" w:hAnsi="Times New Roman" w:cs="Times New Roman"/>
          <w:noProof/>
          <w:sz w:val="24"/>
          <w:szCs w:val="24"/>
        </w:rPr>
        <w:t>discussion</w:t>
      </w:r>
      <w:r w:rsidR="00415C16" w:rsidRPr="00462D0C">
        <w:rPr>
          <w:rFonts w:ascii="Times New Roman" w:hAnsi="Times New Roman" w:cs="Times New Roman"/>
          <w:sz w:val="24"/>
          <w:szCs w:val="24"/>
        </w:rPr>
        <w:t xml:space="preserve"> on budget and on</w:t>
      </w:r>
      <w:r w:rsidR="00603F13">
        <w:rPr>
          <w:rFonts w:ascii="Times New Roman" w:hAnsi="Times New Roman" w:cs="Times New Roman"/>
          <w:sz w:val="24"/>
          <w:szCs w:val="24"/>
        </w:rPr>
        <w:t xml:space="preserve"> the</w:t>
      </w:r>
      <w:r w:rsidR="00415C16" w:rsidRPr="00462D0C">
        <w:rPr>
          <w:rFonts w:ascii="Times New Roman" w:hAnsi="Times New Roman" w:cs="Times New Roman"/>
          <w:sz w:val="24"/>
          <w:szCs w:val="24"/>
        </w:rPr>
        <w:t xml:space="preserve"> </w:t>
      </w:r>
      <w:r w:rsidR="00415C16" w:rsidRPr="00603F13">
        <w:rPr>
          <w:rFonts w:ascii="Times New Roman" w:hAnsi="Times New Roman" w:cs="Times New Roman"/>
          <w:noProof/>
          <w:sz w:val="24"/>
          <w:szCs w:val="24"/>
        </w:rPr>
        <w:t>schedule</w:t>
      </w:r>
      <w:r w:rsidR="00415C16" w:rsidRPr="00462D0C">
        <w:rPr>
          <w:rFonts w:ascii="Times New Roman" w:hAnsi="Times New Roman" w:cs="Times New Roman"/>
          <w:sz w:val="24"/>
          <w:szCs w:val="24"/>
        </w:rPr>
        <w:t xml:space="preserve"> </w:t>
      </w:r>
      <w:r w:rsidR="00E222F4" w:rsidRPr="00462D0C">
        <w:rPr>
          <w:rFonts w:ascii="Times New Roman" w:hAnsi="Times New Roman" w:cs="Times New Roman"/>
          <w:sz w:val="24"/>
          <w:szCs w:val="24"/>
        </w:rPr>
        <w:t xml:space="preserve">this </w:t>
      </w:r>
      <w:r w:rsidR="00415C16" w:rsidRPr="00462D0C">
        <w:rPr>
          <w:rFonts w:ascii="Times New Roman" w:hAnsi="Times New Roman" w:cs="Times New Roman"/>
          <w:sz w:val="24"/>
          <w:szCs w:val="24"/>
        </w:rPr>
        <w:t>situation</w:t>
      </w:r>
      <w:r w:rsidR="00E222F4" w:rsidRPr="00462D0C">
        <w:rPr>
          <w:rFonts w:ascii="Times New Roman" w:hAnsi="Times New Roman" w:cs="Times New Roman"/>
          <w:sz w:val="24"/>
          <w:szCs w:val="24"/>
        </w:rPr>
        <w:t xml:space="preserve"> will conceivably keep the </w:t>
      </w:r>
      <w:r w:rsidR="00415C16" w:rsidRPr="00462D0C">
        <w:rPr>
          <w:rFonts w:ascii="Times New Roman" w:hAnsi="Times New Roman" w:cs="Times New Roman"/>
          <w:sz w:val="24"/>
          <w:szCs w:val="24"/>
        </w:rPr>
        <w:t xml:space="preserve">budget as planned from now on by focusing on the schedule. </w:t>
      </w:r>
      <w:r w:rsidR="00E222F4" w:rsidRPr="00462D0C">
        <w:rPr>
          <w:rFonts w:ascii="Times New Roman" w:hAnsi="Times New Roman" w:cs="Times New Roman"/>
          <w:sz w:val="24"/>
          <w:szCs w:val="24"/>
        </w:rPr>
        <w:t xml:space="preserve"> </w:t>
      </w:r>
    </w:p>
    <w:p w:rsidR="009F74E9" w:rsidRPr="00462D0C" w:rsidRDefault="009F74E9" w:rsidP="00462D0C">
      <w:pPr>
        <w:spacing w:line="480" w:lineRule="auto"/>
        <w:jc w:val="both"/>
        <w:rPr>
          <w:rFonts w:ascii="Times New Roman" w:hAnsi="Times New Roman" w:cs="Times New Roman"/>
          <w:sz w:val="24"/>
          <w:szCs w:val="24"/>
        </w:rPr>
      </w:pPr>
      <w:r w:rsidRPr="00462D0C">
        <w:rPr>
          <w:rFonts w:ascii="Times New Roman" w:hAnsi="Times New Roman" w:cs="Times New Roman"/>
          <w:sz w:val="24"/>
          <w:szCs w:val="24"/>
        </w:rPr>
        <w:lastRenderedPageBreak/>
        <w:t>Tha</w:t>
      </w:r>
      <w:r w:rsidR="009A6884">
        <w:rPr>
          <w:rFonts w:ascii="Times New Roman" w:hAnsi="Times New Roman" w:cs="Times New Roman"/>
          <w:sz w:val="24"/>
          <w:szCs w:val="24"/>
        </w:rPr>
        <w:t>nk you all for your help and coope</w:t>
      </w:r>
      <w:r w:rsidRPr="00462D0C">
        <w:rPr>
          <w:rFonts w:ascii="Times New Roman" w:hAnsi="Times New Roman" w:cs="Times New Roman"/>
          <w:sz w:val="24"/>
          <w:szCs w:val="24"/>
        </w:rPr>
        <w:t>ration.</w:t>
      </w:r>
    </w:p>
    <w:p w:rsidR="003350F6" w:rsidRPr="00462D0C" w:rsidRDefault="003350F6" w:rsidP="00E3558A">
      <w:pPr>
        <w:pStyle w:val="NormalWeb"/>
        <w:spacing w:line="480" w:lineRule="auto"/>
        <w:ind w:firstLine="720"/>
        <w:jc w:val="both"/>
      </w:pPr>
      <w:r w:rsidRPr="00462D0C">
        <w:t xml:space="preserve">As a group leader </w:t>
      </w:r>
      <w:r w:rsidR="009A6884">
        <w:t xml:space="preserve">your anticipation </w:t>
      </w:r>
      <w:r w:rsidRPr="00462D0C">
        <w:t xml:space="preserve">is vital to know the colleagues' quality and in addition their </w:t>
      </w:r>
      <w:r w:rsidRPr="00603F13">
        <w:rPr>
          <w:noProof/>
        </w:rPr>
        <w:t>shortcoming</w:t>
      </w:r>
      <w:r w:rsidRPr="00462D0C">
        <w:t xml:space="preserve"> since cooperation dramatically affects general hierarchical execution. Additionally, an effective group can help the organization to accomplish mind blowing results. A group that is not working</w:t>
      </w:r>
      <w:r w:rsidR="009A6884">
        <w:t xml:space="preserve"> together</w:t>
      </w:r>
      <w:r w:rsidRPr="00462D0C">
        <w:t xml:space="preserve"> can bring about</w:t>
      </w:r>
      <w:r w:rsidR="00603F13">
        <w:t xml:space="preserve"> the</w:t>
      </w:r>
      <w:r w:rsidRPr="00462D0C">
        <w:t xml:space="preserve"> </w:t>
      </w:r>
      <w:r w:rsidRPr="00603F13">
        <w:rPr>
          <w:noProof/>
        </w:rPr>
        <w:t>superfluous</w:t>
      </w:r>
      <w:r w:rsidR="009A6884">
        <w:t xml:space="preserve"> interruption and </w:t>
      </w:r>
      <w:r w:rsidRPr="00462D0C">
        <w:t xml:space="preserve">fail to deliver the </w:t>
      </w:r>
      <w:r w:rsidR="009A6884">
        <w:t xml:space="preserve">expected </w:t>
      </w:r>
      <w:r w:rsidRPr="00462D0C">
        <w:t xml:space="preserve">outcome. I will propose that </w:t>
      </w:r>
      <w:r w:rsidR="009A6884">
        <w:t xml:space="preserve">the </w:t>
      </w:r>
      <w:r w:rsidRPr="00462D0C">
        <w:t xml:space="preserve">team representative </w:t>
      </w:r>
      <w:r w:rsidRPr="00603F13">
        <w:rPr>
          <w:noProof/>
        </w:rPr>
        <w:t>focu</w:t>
      </w:r>
      <w:r w:rsidR="00603F13">
        <w:rPr>
          <w:noProof/>
        </w:rPr>
        <w:t>s</w:t>
      </w:r>
      <w:r w:rsidRPr="00462D0C">
        <w:t xml:space="preserve"> on the behavior</w:t>
      </w:r>
      <w:r w:rsidR="009A6884">
        <w:t>s</w:t>
      </w:r>
      <w:r w:rsidRPr="00462D0C">
        <w:t xml:space="preserve"> and motivate </w:t>
      </w:r>
      <w:r w:rsidR="009A6884">
        <w:t xml:space="preserve">any and all </w:t>
      </w:r>
      <w:r w:rsidRPr="00462D0C">
        <w:t>colleague</w:t>
      </w:r>
      <w:r w:rsidR="009A6884">
        <w:t>s who are</w:t>
      </w:r>
      <w:r w:rsidRPr="00462D0C">
        <w:t xml:space="preserve"> underperforming.  </w:t>
      </w:r>
    </w:p>
    <w:p w:rsidR="003350F6" w:rsidRPr="00462D0C" w:rsidRDefault="003350F6" w:rsidP="00E3558A">
      <w:pPr>
        <w:pStyle w:val="NormalWeb"/>
        <w:spacing w:line="480" w:lineRule="auto"/>
        <w:ind w:firstLine="720"/>
        <w:jc w:val="both"/>
      </w:pPr>
      <w:r w:rsidRPr="00462D0C">
        <w:t xml:space="preserve">In some circumstances a colleague will begin </w:t>
      </w:r>
      <w:r w:rsidR="009A6884">
        <w:t xml:space="preserve">to </w:t>
      </w:r>
      <w:r w:rsidRPr="00462D0C">
        <w:t xml:space="preserve">act in a way that </w:t>
      </w:r>
      <w:r w:rsidRPr="00603F13">
        <w:rPr>
          <w:noProof/>
        </w:rPr>
        <w:t>propose</w:t>
      </w:r>
      <w:r w:rsidR="00603F13">
        <w:rPr>
          <w:noProof/>
        </w:rPr>
        <w:t>s</w:t>
      </w:r>
      <w:r w:rsidRPr="00462D0C">
        <w:t xml:space="preserve"> a) the absence of the capacity to complete the ass</w:t>
      </w:r>
      <w:r w:rsidR="00616499">
        <w:t>igned work or b) d</w:t>
      </w:r>
      <w:r w:rsidRPr="00462D0C">
        <w:t>ue to family problems</w:t>
      </w:r>
      <w:r w:rsidR="009A6884">
        <w:t>,</w:t>
      </w:r>
      <w:r w:rsidRPr="00462D0C">
        <w:t xml:space="preserve"> the </w:t>
      </w:r>
      <w:r w:rsidR="00616499">
        <w:t xml:space="preserve">personal </w:t>
      </w:r>
      <w:r w:rsidRPr="00462D0C">
        <w:t xml:space="preserve">life of </w:t>
      </w:r>
      <w:r w:rsidR="00616499">
        <w:t xml:space="preserve">the </w:t>
      </w:r>
      <w:r w:rsidRPr="00462D0C">
        <w:t xml:space="preserve">colleague is overwhelmed due to which the </w:t>
      </w:r>
      <w:r w:rsidR="00616499">
        <w:t>team</w:t>
      </w:r>
      <w:r w:rsidRPr="00462D0C">
        <w:t xml:space="preserve">mate can’t perform the assigned work at that time </w:t>
      </w:r>
      <w:r w:rsidR="00616499">
        <w:t xml:space="preserve">then </w:t>
      </w:r>
      <w:r w:rsidRPr="00462D0C">
        <w:t xml:space="preserve">the team leader must play his role to discover the reasons of failure and </w:t>
      </w:r>
      <w:r w:rsidR="00616499">
        <w:t xml:space="preserve">speak with the </w:t>
      </w:r>
      <w:r w:rsidRPr="00462D0C">
        <w:t xml:space="preserve">person who is underperforming. </w:t>
      </w:r>
      <w:r w:rsidRPr="00603F13">
        <w:rPr>
          <w:noProof/>
        </w:rPr>
        <w:t>Sometime</w:t>
      </w:r>
      <w:r w:rsidR="00603F13">
        <w:rPr>
          <w:noProof/>
        </w:rPr>
        <w:t>s</w:t>
      </w:r>
      <w:r w:rsidRPr="00462D0C">
        <w:t xml:space="preserve"> most supervisors and group leaders are not interested </w:t>
      </w:r>
      <w:r w:rsidR="00603F13">
        <w:rPr>
          <w:noProof/>
        </w:rPr>
        <w:t>in giving</w:t>
      </w:r>
      <w:r w:rsidRPr="00603F13">
        <w:rPr>
          <w:noProof/>
        </w:rPr>
        <w:t xml:space="preserve"> a valuable feedback for not having any desire to bring about agony or humiliation</w:t>
      </w:r>
      <w:r w:rsidRPr="00462D0C">
        <w:t>. The fact of the matter is</w:t>
      </w:r>
      <w:r w:rsidR="00616499">
        <w:t xml:space="preserve">, that </w:t>
      </w:r>
      <w:r w:rsidRPr="00462D0C">
        <w:t>not very many individuals appreciate being an underperformer. In this situation</w:t>
      </w:r>
      <w:r w:rsidR="00616499">
        <w:t xml:space="preserve">, the </w:t>
      </w:r>
      <w:r w:rsidRPr="00462D0C">
        <w:t>team lead must convey the feedback to improve</w:t>
      </w:r>
      <w:r w:rsidR="00603F13">
        <w:t xml:space="preserve"> the</w:t>
      </w:r>
      <w:r w:rsidRPr="00462D0C">
        <w:t xml:space="preserve"> </w:t>
      </w:r>
      <w:r w:rsidRPr="00603F13">
        <w:rPr>
          <w:noProof/>
        </w:rPr>
        <w:t>performance</w:t>
      </w:r>
      <w:r w:rsidRPr="00462D0C">
        <w:t xml:space="preserve"> of the teammate as most of the time employees didn’t mind the situation when the leader </w:t>
      </w:r>
      <w:r w:rsidR="00616499" w:rsidRPr="00462D0C">
        <w:t>criticizes</w:t>
      </w:r>
      <w:r w:rsidRPr="00462D0C">
        <w:t xml:space="preserve"> to improve behavior rather than criticism on personality. </w:t>
      </w:r>
    </w:p>
    <w:p w:rsidR="003350F6" w:rsidRPr="00462D0C" w:rsidRDefault="003350F6" w:rsidP="00E3558A">
      <w:pPr>
        <w:pStyle w:val="NormalWeb"/>
        <w:spacing w:line="480" w:lineRule="auto"/>
        <w:ind w:firstLine="720"/>
        <w:jc w:val="both"/>
      </w:pPr>
      <w:r w:rsidRPr="00462D0C">
        <w:t xml:space="preserve">Sometimes </w:t>
      </w:r>
      <w:r w:rsidR="00616499">
        <w:t xml:space="preserve">it </w:t>
      </w:r>
      <w:r w:rsidRPr="00462D0C">
        <w:t>happen</w:t>
      </w:r>
      <w:r w:rsidR="00616499">
        <w:t>s when team</w:t>
      </w:r>
      <w:r w:rsidRPr="00462D0C">
        <w:t>mate</w:t>
      </w:r>
      <w:r w:rsidR="00616499">
        <w:t xml:space="preserve">s are </w:t>
      </w:r>
      <w:r w:rsidRPr="00462D0C">
        <w:t xml:space="preserve">not able to meet expectations which </w:t>
      </w:r>
      <w:r w:rsidR="00603F13">
        <w:rPr>
          <w:noProof/>
        </w:rPr>
        <w:t>are</w:t>
      </w:r>
      <w:r w:rsidRPr="00462D0C">
        <w:t xml:space="preserve"> </w:t>
      </w:r>
      <w:r w:rsidR="00616499">
        <w:t xml:space="preserve">a </w:t>
      </w:r>
      <w:r w:rsidR="00616499" w:rsidRPr="00462D0C">
        <w:t>direct result</w:t>
      </w:r>
      <w:r w:rsidRPr="00462D0C">
        <w:t xml:space="preserve"> of the absence of inspiration. In some cases</w:t>
      </w:r>
      <w:r w:rsidR="00616499">
        <w:t>,</w:t>
      </w:r>
      <w:r w:rsidRPr="00462D0C">
        <w:t xml:space="preserve"> poor execution has its roots in low inspiration and if so, the group leader needs to work intimately with the worker to motivate him and assist him to perform better.  When the co</w:t>
      </w:r>
      <w:r w:rsidR="00616499">
        <w:t>mmunication</w:t>
      </w:r>
      <w:r w:rsidRPr="00462D0C">
        <w:t xml:space="preserve"> </w:t>
      </w:r>
      <w:r w:rsidR="00616499">
        <w:t xml:space="preserve">between </w:t>
      </w:r>
      <w:r w:rsidRPr="00462D0C">
        <w:t xml:space="preserve">the </w:t>
      </w:r>
      <w:r w:rsidR="00616499">
        <w:t>other sections</w:t>
      </w:r>
      <w:r w:rsidRPr="00462D0C">
        <w:t xml:space="preserve"> are poor and there is</w:t>
      </w:r>
      <w:r w:rsidR="00603F13">
        <w:t xml:space="preserve"> a</w:t>
      </w:r>
      <w:r w:rsidRPr="00462D0C">
        <w:t xml:space="preserve"> </w:t>
      </w:r>
      <w:r w:rsidRPr="00603F13">
        <w:rPr>
          <w:noProof/>
        </w:rPr>
        <w:t>lack</w:t>
      </w:r>
      <w:r w:rsidRPr="00462D0C">
        <w:t xml:space="preserve"> of coordination will</w:t>
      </w:r>
      <w:r w:rsidR="00616499">
        <w:t xml:space="preserve"> ultimately </w:t>
      </w:r>
      <w:r w:rsidRPr="00462D0C">
        <w:t xml:space="preserve">result in failure. </w:t>
      </w:r>
      <w:r w:rsidRPr="00603F13">
        <w:rPr>
          <w:noProof/>
        </w:rPr>
        <w:t>Moreover</w:t>
      </w:r>
      <w:r w:rsidR="00603F13">
        <w:rPr>
          <w:noProof/>
        </w:rPr>
        <w:t>,</w:t>
      </w:r>
      <w:r w:rsidRPr="00462D0C">
        <w:t xml:space="preserve"> if </w:t>
      </w:r>
      <w:r w:rsidR="00616499">
        <w:t xml:space="preserve">a </w:t>
      </w:r>
      <w:r w:rsidRPr="00462D0C">
        <w:t xml:space="preserve">teammate is unable to </w:t>
      </w:r>
      <w:r w:rsidRPr="00462D0C">
        <w:lastRenderedPageBreak/>
        <w:t xml:space="preserve">understand the requirement or </w:t>
      </w:r>
      <w:r w:rsidRPr="00603F13">
        <w:rPr>
          <w:noProof/>
        </w:rPr>
        <w:t>do</w:t>
      </w:r>
      <w:r w:rsidR="00603F13">
        <w:rPr>
          <w:noProof/>
        </w:rPr>
        <w:t>es</w:t>
      </w:r>
      <w:r w:rsidRPr="00462D0C">
        <w:t xml:space="preserve"> not agree with the decision that </w:t>
      </w:r>
      <w:r w:rsidR="00603F13">
        <w:rPr>
          <w:noProof/>
        </w:rPr>
        <w:t>is</w:t>
      </w:r>
      <w:r w:rsidRPr="00462D0C">
        <w:t xml:space="preserve"> made will cause low inspiration which will result in</w:t>
      </w:r>
      <w:r w:rsidR="00603F13">
        <w:t xml:space="preserve"> the</w:t>
      </w:r>
      <w:r w:rsidRPr="00462D0C">
        <w:t xml:space="preserve"> </w:t>
      </w:r>
      <w:r w:rsidRPr="00603F13">
        <w:rPr>
          <w:noProof/>
        </w:rPr>
        <w:t>low</w:t>
      </w:r>
      <w:r w:rsidRPr="00462D0C">
        <w:t xml:space="preserve"> performance of the entire group. </w:t>
      </w:r>
      <w:r w:rsidRPr="00603F13">
        <w:rPr>
          <w:noProof/>
        </w:rPr>
        <w:t>T</w:t>
      </w:r>
      <w:r w:rsidR="00603F13">
        <w:rPr>
          <w:noProof/>
        </w:rPr>
        <w:t>he t</w:t>
      </w:r>
      <w:r w:rsidRPr="00603F13">
        <w:rPr>
          <w:noProof/>
        </w:rPr>
        <w:t>eam</w:t>
      </w:r>
      <w:r w:rsidRPr="00462D0C">
        <w:t xml:space="preserve"> leader must encourage the underperforming person and build good relationships. And that team member is provided with a great deal of feedback regarding his</w:t>
      </w:r>
      <w:r w:rsidR="00616499">
        <w:t xml:space="preserve"> </w:t>
      </w:r>
      <w:r w:rsidRPr="00462D0C">
        <w:t>/</w:t>
      </w:r>
      <w:r w:rsidR="00616499">
        <w:t xml:space="preserve"> </w:t>
      </w:r>
      <w:r w:rsidRPr="00462D0C">
        <w:t xml:space="preserve">her performance. Admiring the team member goes a long way to motivate the person to go on and keep performing. </w:t>
      </w:r>
    </w:p>
    <w:p w:rsidR="003350F6" w:rsidRDefault="00B80AFD" w:rsidP="00E3558A">
      <w:pPr>
        <w:pStyle w:val="NormalWeb"/>
        <w:spacing w:line="480" w:lineRule="auto"/>
        <w:ind w:firstLine="720"/>
        <w:jc w:val="both"/>
      </w:pPr>
      <w:r>
        <w:t>Time management is another factor for the failure of a team member</w:t>
      </w:r>
      <w:r w:rsidR="003350F6" w:rsidRPr="00462D0C">
        <w:t xml:space="preserve">. If a colleague is continuously late in submission of his assignments there is an issue of time management. One approach to help the representative with time management is to give the important training </w:t>
      </w:r>
      <w:r w:rsidR="00616499">
        <w:t xml:space="preserve">to </w:t>
      </w:r>
      <w:r w:rsidR="003350F6" w:rsidRPr="00462D0C">
        <w:t xml:space="preserve">develop the ability to be on time. To build up the </w:t>
      </w:r>
      <w:r w:rsidR="003350F6" w:rsidRPr="00603F13">
        <w:rPr>
          <w:noProof/>
        </w:rPr>
        <w:t>a</w:t>
      </w:r>
      <w:r w:rsidR="00603F13">
        <w:rPr>
          <w:noProof/>
        </w:rPr>
        <w:t>t</w:t>
      </w:r>
      <w:r w:rsidR="003350F6" w:rsidRPr="00603F13">
        <w:rPr>
          <w:noProof/>
        </w:rPr>
        <w:t>titudes</w:t>
      </w:r>
      <w:r w:rsidR="003350F6" w:rsidRPr="00462D0C">
        <w:t xml:space="preserve"> of time management courses are intended to accomplish the compelling result in</w:t>
      </w:r>
      <w:r w:rsidR="00603F13">
        <w:t xml:space="preserve"> the</w:t>
      </w:r>
      <w:r w:rsidR="003350F6" w:rsidRPr="00462D0C">
        <w:t xml:space="preserve"> </w:t>
      </w:r>
      <w:r w:rsidR="003350F6" w:rsidRPr="00603F13">
        <w:rPr>
          <w:noProof/>
        </w:rPr>
        <w:t>short</w:t>
      </w:r>
      <w:r w:rsidR="003350F6" w:rsidRPr="00462D0C">
        <w:t xml:space="preserve"> interim of time. </w:t>
      </w:r>
    </w:p>
    <w:p w:rsidR="00460EA8" w:rsidRDefault="009D1343" w:rsidP="00E3558A">
      <w:pPr>
        <w:pStyle w:val="NormalWeb"/>
        <w:spacing w:line="480" w:lineRule="auto"/>
        <w:ind w:firstLine="720"/>
        <w:jc w:val="both"/>
      </w:pPr>
      <w:r>
        <w:t xml:space="preserve">Individuals regularly can't comprehend their own particular underperformance. Giving valuable criticism </w:t>
      </w:r>
      <w:r w:rsidR="00616499">
        <w:t>can assist as the initial step and if the teammate did not comprehend or understand the task involved it is your responsibility to ensure that the expectations are clear and concise. You can also r</w:t>
      </w:r>
      <w:r>
        <w:t>ecommend a prize</w:t>
      </w:r>
      <w:r w:rsidR="00616499">
        <w:t xml:space="preserve"> or incentive </w:t>
      </w:r>
      <w:r>
        <w:t xml:space="preserve"> for enhanced execution.</w:t>
      </w:r>
      <w:r w:rsidR="00616499">
        <w:t xml:space="preserve"> </w:t>
      </w:r>
      <w:r w:rsidR="00E556C0">
        <w:t xml:space="preserve"> </w:t>
      </w:r>
      <w:r>
        <w:t xml:space="preserve">Continuously attempt to comprehend the employee psyche. Maybe the employment doesn't adjust to his characteristic capacities. </w:t>
      </w:r>
    </w:p>
    <w:p w:rsidR="00D8132A" w:rsidRPr="00462D0C" w:rsidRDefault="00616499" w:rsidP="00E3558A">
      <w:pPr>
        <w:pStyle w:val="NormalWeb"/>
        <w:spacing w:line="480" w:lineRule="auto"/>
        <w:ind w:firstLine="720"/>
        <w:jc w:val="both"/>
      </w:pPr>
      <w:r>
        <w:t>The p</w:t>
      </w:r>
      <w:r w:rsidR="00D8132A" w:rsidRPr="00462D0C">
        <w:t xml:space="preserve">roject has been planned to </w:t>
      </w:r>
      <w:r w:rsidR="00E3558A">
        <w:t xml:space="preserve">be </w:t>
      </w:r>
      <w:r w:rsidR="00D8132A" w:rsidRPr="00462D0C">
        <w:t>complete</w:t>
      </w:r>
      <w:r w:rsidR="00E3558A">
        <w:t>d</w:t>
      </w:r>
      <w:r w:rsidR="00D8132A" w:rsidRPr="00462D0C">
        <w:t xml:space="preserve"> within six weeks which is not on schedule because of </w:t>
      </w:r>
      <w:r>
        <w:t xml:space="preserve">multiple </w:t>
      </w:r>
      <w:r w:rsidR="00D8132A" w:rsidRPr="00462D0C">
        <w:t xml:space="preserve">issues. With watchful </w:t>
      </w:r>
      <w:r>
        <w:t xml:space="preserve">monitoring </w:t>
      </w:r>
      <w:r w:rsidR="00D8132A" w:rsidRPr="00462D0C">
        <w:t xml:space="preserve">and standard reporting </w:t>
      </w:r>
      <w:r>
        <w:t xml:space="preserve">it is </w:t>
      </w:r>
      <w:r w:rsidR="00D8132A" w:rsidRPr="00462D0C">
        <w:t>pivotal to adequately dealing with the schedule</w:t>
      </w:r>
      <w:r w:rsidR="00B80AFD">
        <w:t xml:space="preserve"> and to avoid other problems.  </w:t>
      </w:r>
      <w:r w:rsidR="00D8132A" w:rsidRPr="00462D0C">
        <w:t xml:space="preserve">There can be a number of problems i.e. members are not clear about their duties, extra resources required or duty is </w:t>
      </w:r>
      <w:r>
        <w:rPr>
          <w:noProof/>
        </w:rPr>
        <w:t>heavy;</w:t>
      </w:r>
      <w:r w:rsidR="00D8132A" w:rsidRPr="00462D0C">
        <w:t xml:space="preserve"> When this issue is recognized then by discussion appropriate steps must be undertaken to solve the issues. All things considered, as</w:t>
      </w:r>
      <w:r w:rsidR="00603F13">
        <w:t xml:space="preserve"> the</w:t>
      </w:r>
      <w:r w:rsidR="00D8132A" w:rsidRPr="00462D0C">
        <w:t xml:space="preserve"> </w:t>
      </w:r>
      <w:r w:rsidR="00D8132A" w:rsidRPr="00603F13">
        <w:rPr>
          <w:noProof/>
        </w:rPr>
        <w:t>project</w:t>
      </w:r>
      <w:r w:rsidR="00D8132A" w:rsidRPr="00462D0C">
        <w:t xml:space="preserve"> is inclining over due date, by definition it is the </w:t>
      </w:r>
      <w:r w:rsidR="00D8132A" w:rsidRPr="00462D0C">
        <w:lastRenderedPageBreak/>
        <w:t xml:space="preserve">basic way that is late. Once the project manager comprehends the basic way, check whether resources can be level with other activities to determine the issue. </w:t>
      </w:r>
      <w:r w:rsidR="00603F13">
        <w:rPr>
          <w:noProof/>
        </w:rPr>
        <w:t>The p</w:t>
      </w:r>
      <w:r w:rsidR="00D8132A" w:rsidRPr="00603F13">
        <w:rPr>
          <w:noProof/>
        </w:rPr>
        <w:t>roject</w:t>
      </w:r>
      <w:r w:rsidR="00D8132A" w:rsidRPr="00462D0C">
        <w:t xml:space="preserve"> team will not only reevaluate the tasks but will undertake the action plan for completing the project by focusing on the constraint. Some of the activities will be removed of low priority to spare time on the project to complete it within the defined schedule. By omitting the low priority task will lead to successful completion of project and any changing in the project constraint must </w:t>
      </w:r>
      <w:r w:rsidR="00D8132A" w:rsidRPr="00603F13">
        <w:rPr>
          <w:noProof/>
        </w:rPr>
        <w:t>communicate</w:t>
      </w:r>
      <w:r w:rsidR="00D8132A" w:rsidRPr="00462D0C">
        <w:t xml:space="preserve"> with the stakeholders and must be documented. </w:t>
      </w:r>
    </w:p>
    <w:p w:rsidR="00601FE7" w:rsidRDefault="00D8132A" w:rsidP="00E3558A">
      <w:pPr>
        <w:pStyle w:val="NormalWeb"/>
        <w:spacing w:line="480" w:lineRule="auto"/>
        <w:ind w:firstLine="720"/>
        <w:jc w:val="both"/>
      </w:pPr>
      <w:r w:rsidRPr="00462D0C">
        <w:t xml:space="preserve">If the team leader thinks the delays brought on by outer procedures; change must be initiated on those procedures going ahead if not for a full time but on an interim premise. </w:t>
      </w:r>
      <w:r w:rsidR="00DD0AD5" w:rsidRPr="00462D0C">
        <w:t>It’s</w:t>
      </w:r>
      <w:r w:rsidRPr="00462D0C">
        <w:t xml:space="preserve"> very </w:t>
      </w:r>
      <w:r w:rsidRPr="00603F13">
        <w:rPr>
          <w:noProof/>
        </w:rPr>
        <w:t>important</w:t>
      </w:r>
      <w:r w:rsidR="00603F13">
        <w:rPr>
          <w:noProof/>
        </w:rPr>
        <w:t xml:space="preserve"> to</w:t>
      </w:r>
      <w:r w:rsidRPr="00462D0C">
        <w:t xml:space="preserve"> review the critical path of the project and team must attempt to complete on schedule. One alternative that is typically accessible is to take a notice at the work remaining and try to negotiate with the customer to expel some of it from the project. Clearly,</w:t>
      </w:r>
      <w:r w:rsidR="00603F13">
        <w:t xml:space="preserve"> the</w:t>
      </w:r>
      <w:r w:rsidRPr="00462D0C">
        <w:t xml:space="preserve"> </w:t>
      </w:r>
      <w:r w:rsidRPr="00603F13">
        <w:rPr>
          <w:noProof/>
        </w:rPr>
        <w:t>team</w:t>
      </w:r>
      <w:r w:rsidRPr="00462D0C">
        <w:t xml:space="preserve"> can hand in the entire work on a later date which is the second option. Client perspective is to finish the project and completion date is imperative to him so</w:t>
      </w:r>
      <w:r w:rsidR="00603F13">
        <w:t xml:space="preserve"> the</w:t>
      </w:r>
      <w:r w:rsidRPr="00462D0C">
        <w:t xml:space="preserve"> </w:t>
      </w:r>
      <w:r w:rsidRPr="00603F13">
        <w:rPr>
          <w:noProof/>
        </w:rPr>
        <w:t>team</w:t>
      </w:r>
      <w:r w:rsidRPr="00462D0C">
        <w:t xml:space="preserve"> must try to satisfy him.</w:t>
      </w:r>
    </w:p>
    <w:p w:rsidR="00601FE7" w:rsidRDefault="00601FE7" w:rsidP="00462D0C">
      <w:pPr>
        <w:pStyle w:val="NormalWeb"/>
        <w:spacing w:line="480" w:lineRule="auto"/>
        <w:jc w:val="both"/>
      </w:pPr>
    </w:p>
    <w:p w:rsidR="00E3558A" w:rsidRDefault="00E3558A" w:rsidP="00E3558A">
      <w:pPr>
        <w:pStyle w:val="NormalWeb"/>
        <w:spacing w:line="480" w:lineRule="auto"/>
        <w:jc w:val="center"/>
        <w:rPr>
          <w:b/>
        </w:rPr>
      </w:pPr>
    </w:p>
    <w:p w:rsidR="00E3558A" w:rsidRDefault="00E3558A" w:rsidP="00E3558A">
      <w:pPr>
        <w:pStyle w:val="NormalWeb"/>
        <w:spacing w:line="480" w:lineRule="auto"/>
        <w:jc w:val="center"/>
        <w:rPr>
          <w:b/>
        </w:rPr>
      </w:pPr>
    </w:p>
    <w:p w:rsidR="00E3558A" w:rsidRDefault="00E3558A" w:rsidP="00E3558A">
      <w:pPr>
        <w:pStyle w:val="NormalWeb"/>
        <w:spacing w:line="480" w:lineRule="auto"/>
        <w:jc w:val="center"/>
        <w:rPr>
          <w:b/>
        </w:rPr>
      </w:pPr>
    </w:p>
    <w:p w:rsidR="00E3558A" w:rsidRDefault="00E3558A" w:rsidP="00E3558A">
      <w:pPr>
        <w:pStyle w:val="NormalWeb"/>
        <w:spacing w:line="480" w:lineRule="auto"/>
        <w:jc w:val="center"/>
        <w:rPr>
          <w:b/>
        </w:rPr>
      </w:pPr>
    </w:p>
    <w:p w:rsidR="00E3558A" w:rsidRDefault="00E3558A" w:rsidP="00E3558A">
      <w:pPr>
        <w:pStyle w:val="NormalWeb"/>
        <w:spacing w:line="480" w:lineRule="auto"/>
        <w:jc w:val="center"/>
        <w:rPr>
          <w:b/>
        </w:rPr>
      </w:pPr>
    </w:p>
    <w:p w:rsidR="00601FE7" w:rsidRPr="000B1276" w:rsidRDefault="00601FE7" w:rsidP="00E3558A">
      <w:pPr>
        <w:pStyle w:val="NormalWeb"/>
        <w:spacing w:line="480" w:lineRule="auto"/>
        <w:jc w:val="center"/>
        <w:rPr>
          <w:b/>
        </w:rPr>
      </w:pPr>
      <w:r w:rsidRPr="000B1276">
        <w:rPr>
          <w:b/>
        </w:rPr>
        <w:lastRenderedPageBreak/>
        <w:t>References</w:t>
      </w:r>
    </w:p>
    <w:p w:rsidR="000B1276" w:rsidRDefault="000B1276" w:rsidP="00AE2507">
      <w:pPr>
        <w:pStyle w:val="NormalWeb"/>
        <w:spacing w:line="480" w:lineRule="auto"/>
        <w:jc w:val="both"/>
      </w:pPr>
      <w:r w:rsidRPr="000B1276">
        <w:t>Jean</w:t>
      </w:r>
      <w:r>
        <w:t>,</w:t>
      </w:r>
      <w:r w:rsidRPr="000B1276">
        <w:t xml:space="preserve"> M. Phillips</w:t>
      </w:r>
      <w:r>
        <w:t>.</w:t>
      </w:r>
      <w:r w:rsidRPr="000B1276">
        <w:t xml:space="preserve"> Stanley</w:t>
      </w:r>
      <w:r>
        <w:t>,</w:t>
      </w:r>
      <w:r w:rsidRPr="000B1276">
        <w:t xml:space="preserve"> M. Gully</w:t>
      </w:r>
      <w:r>
        <w:t>. (2011). Organizational behavior “Tools for Success”</w:t>
      </w:r>
    </w:p>
    <w:p w:rsidR="000B1276" w:rsidRDefault="000B1276" w:rsidP="00AE2507">
      <w:pPr>
        <w:pStyle w:val="NormalWeb"/>
        <w:spacing w:line="480" w:lineRule="auto"/>
        <w:jc w:val="both"/>
        <w:rPr>
          <w:rFonts w:asciiTheme="minorHAnsi" w:hAnsiTheme="minorHAnsi"/>
        </w:rPr>
      </w:pPr>
      <w:r w:rsidRPr="009A37D9">
        <w:rPr>
          <w:rFonts w:asciiTheme="minorHAnsi" w:hAnsiTheme="minorHAnsi"/>
        </w:rPr>
        <w:t xml:space="preserve">Kloppenborg, T., </w:t>
      </w:r>
      <w:proofErr w:type="spellStart"/>
      <w:r w:rsidRPr="009A37D9">
        <w:rPr>
          <w:rFonts w:asciiTheme="minorHAnsi" w:hAnsiTheme="minorHAnsi"/>
        </w:rPr>
        <w:t>Nkomo</w:t>
      </w:r>
      <w:proofErr w:type="spellEnd"/>
      <w:r w:rsidRPr="009A37D9">
        <w:rPr>
          <w:rFonts w:asciiTheme="minorHAnsi" w:hAnsiTheme="minorHAnsi"/>
        </w:rPr>
        <w:t xml:space="preserve">, S.M., </w:t>
      </w:r>
      <w:proofErr w:type="spellStart"/>
      <w:r w:rsidRPr="009A37D9">
        <w:rPr>
          <w:rFonts w:asciiTheme="minorHAnsi" w:hAnsiTheme="minorHAnsi"/>
        </w:rPr>
        <w:t>Fottler</w:t>
      </w:r>
      <w:proofErr w:type="spellEnd"/>
      <w:r w:rsidRPr="009A37D9">
        <w:rPr>
          <w:rFonts w:asciiTheme="minorHAnsi" w:hAnsiTheme="minorHAnsi"/>
        </w:rPr>
        <w:t>, M.D., McAfee, R.B. (2012). Human Resource Project Management (2nd Ed). Mason, OH: Cengage Learning.</w:t>
      </w:r>
    </w:p>
    <w:p w:rsidR="00AE2507" w:rsidRPr="009A37D9" w:rsidRDefault="00AE2507" w:rsidP="00AE2507">
      <w:pPr>
        <w:pStyle w:val="NormalWeb"/>
        <w:spacing w:line="480" w:lineRule="auto"/>
        <w:jc w:val="both"/>
        <w:rPr>
          <w:rFonts w:asciiTheme="minorHAnsi" w:hAnsiTheme="minorHAnsi"/>
        </w:rPr>
      </w:pPr>
      <w:proofErr w:type="spellStart"/>
      <w:r w:rsidRPr="00AE2507">
        <w:rPr>
          <w:rFonts w:asciiTheme="minorHAnsi" w:hAnsiTheme="minorHAnsi"/>
        </w:rPr>
        <w:t>Vivek</w:t>
      </w:r>
      <w:proofErr w:type="spellEnd"/>
      <w:r w:rsidRPr="00AE2507">
        <w:rPr>
          <w:rFonts w:asciiTheme="minorHAnsi" w:hAnsiTheme="minorHAnsi"/>
        </w:rPr>
        <w:t xml:space="preserve"> Prakash</w:t>
      </w:r>
      <w:r>
        <w:rPr>
          <w:rFonts w:asciiTheme="minorHAnsi" w:hAnsiTheme="minorHAnsi"/>
        </w:rPr>
        <w:t xml:space="preserve">, (2014). How to improve an underperforming team member.  Retrieved from </w:t>
      </w:r>
      <w:r w:rsidRPr="00AE2507">
        <w:rPr>
          <w:rFonts w:asciiTheme="minorHAnsi" w:hAnsiTheme="minorHAnsi"/>
        </w:rPr>
        <w:t>http://www.projectmanagement.com/blog-post/11330/How-To-Improve-An-Underperforming-Team-Member</w:t>
      </w:r>
      <w:r>
        <w:rPr>
          <w:rFonts w:asciiTheme="minorHAnsi" w:hAnsiTheme="minorHAnsi"/>
        </w:rPr>
        <w:t xml:space="preserve"> </w:t>
      </w:r>
    </w:p>
    <w:p w:rsidR="000B1276" w:rsidRPr="00462D0C" w:rsidRDefault="000B1276" w:rsidP="00462D0C">
      <w:pPr>
        <w:pStyle w:val="NormalWeb"/>
        <w:spacing w:line="480" w:lineRule="auto"/>
        <w:jc w:val="both"/>
      </w:pPr>
    </w:p>
    <w:sectPr w:rsidR="000B1276" w:rsidRPr="00462D0C" w:rsidSect="00F02B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AwMjEzNzAxMzQ0NzdV0lEKTi0uzszPAykwrQUAGoLdLCwAAAA="/>
  </w:docVars>
  <w:rsids>
    <w:rsidRoot w:val="009F74E9"/>
    <w:rsid w:val="0004345A"/>
    <w:rsid w:val="000B1276"/>
    <w:rsid w:val="001B066B"/>
    <w:rsid w:val="00206EF1"/>
    <w:rsid w:val="00227811"/>
    <w:rsid w:val="002579FD"/>
    <w:rsid w:val="003350F6"/>
    <w:rsid w:val="00415C16"/>
    <w:rsid w:val="00460EA8"/>
    <w:rsid w:val="00462D0C"/>
    <w:rsid w:val="00497BD2"/>
    <w:rsid w:val="005424D3"/>
    <w:rsid w:val="00601FE7"/>
    <w:rsid w:val="00603F13"/>
    <w:rsid w:val="00613867"/>
    <w:rsid w:val="006140DA"/>
    <w:rsid w:val="00616499"/>
    <w:rsid w:val="006552CA"/>
    <w:rsid w:val="007421DE"/>
    <w:rsid w:val="007E0126"/>
    <w:rsid w:val="00813D55"/>
    <w:rsid w:val="00920B54"/>
    <w:rsid w:val="00922542"/>
    <w:rsid w:val="00996747"/>
    <w:rsid w:val="009A6884"/>
    <w:rsid w:val="009D1343"/>
    <w:rsid w:val="009F5FB1"/>
    <w:rsid w:val="009F74E9"/>
    <w:rsid w:val="00A156B9"/>
    <w:rsid w:val="00A205B9"/>
    <w:rsid w:val="00AE2507"/>
    <w:rsid w:val="00AF2CC2"/>
    <w:rsid w:val="00B4587E"/>
    <w:rsid w:val="00B80AFD"/>
    <w:rsid w:val="00C006B6"/>
    <w:rsid w:val="00C91607"/>
    <w:rsid w:val="00D43662"/>
    <w:rsid w:val="00D8132A"/>
    <w:rsid w:val="00DA00BA"/>
    <w:rsid w:val="00DA4646"/>
    <w:rsid w:val="00DD0AD5"/>
    <w:rsid w:val="00E222F4"/>
    <w:rsid w:val="00E3558A"/>
    <w:rsid w:val="00E556C0"/>
    <w:rsid w:val="00F02B8D"/>
    <w:rsid w:val="00FF6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F2FCEE"/>
  <w15:docId w15:val="{68438265-6179-4FB9-9843-B2C4FAE11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F02B8D"/>
  </w:style>
  <w:style w:type="paragraph" w:styleId="Heading1">
    <w:name w:val="heading 1"/>
    <w:basedOn w:val="Normal"/>
    <w:next w:val="BodyText"/>
    <w:link w:val="Heading1Char"/>
    <w:uiPriority w:val="9"/>
    <w:qFormat/>
    <w:rsid w:val="00227811"/>
    <w:pPr>
      <w:spacing w:after="0" w:line="480" w:lineRule="auto"/>
      <w:jc w:val="center"/>
      <w:outlineLvl w:val="0"/>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350F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227811"/>
    <w:rPr>
      <w:rFonts w:ascii="Times New Roman" w:eastAsia="Times New Roman" w:hAnsi="Times New Roman" w:cs="Times New Roman"/>
      <w:sz w:val="24"/>
      <w:szCs w:val="20"/>
    </w:rPr>
  </w:style>
  <w:style w:type="paragraph" w:styleId="BodyText">
    <w:name w:val="Body Text"/>
    <w:basedOn w:val="Normal"/>
    <w:link w:val="BodyTextChar"/>
    <w:rsid w:val="00227811"/>
    <w:pPr>
      <w:spacing w:after="0" w:line="480" w:lineRule="auto"/>
      <w:ind w:firstLine="540"/>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227811"/>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6829313">
      <w:bodyDiv w:val="1"/>
      <w:marLeft w:val="0"/>
      <w:marRight w:val="0"/>
      <w:marTop w:val="0"/>
      <w:marBottom w:val="0"/>
      <w:divBdr>
        <w:top w:val="none" w:sz="0" w:space="0" w:color="auto"/>
        <w:left w:val="none" w:sz="0" w:space="0" w:color="auto"/>
        <w:bottom w:val="none" w:sz="0" w:space="0" w:color="auto"/>
        <w:right w:val="none" w:sz="0" w:space="0" w:color="auto"/>
      </w:divBdr>
    </w:div>
    <w:div w:id="1554197262">
      <w:bodyDiv w:val="1"/>
      <w:marLeft w:val="0"/>
      <w:marRight w:val="0"/>
      <w:marTop w:val="0"/>
      <w:marBottom w:val="0"/>
      <w:divBdr>
        <w:top w:val="none" w:sz="0" w:space="0" w:color="auto"/>
        <w:left w:val="none" w:sz="0" w:space="0" w:color="auto"/>
        <w:bottom w:val="none" w:sz="0" w:space="0" w:color="auto"/>
        <w:right w:val="none" w:sz="0" w:space="0" w:color="auto"/>
      </w:divBdr>
    </w:div>
    <w:div w:id="2144031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35C110-787B-4050-8217-0175D50650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5</Pages>
  <Words>1108</Words>
  <Characters>632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hanzaib</dc:creator>
  <cp:lastModifiedBy>WIlliam Hartzfeld</cp:lastModifiedBy>
  <cp:revision>3</cp:revision>
  <dcterms:created xsi:type="dcterms:W3CDTF">2016-06-12T16:36:00Z</dcterms:created>
  <dcterms:modified xsi:type="dcterms:W3CDTF">2016-06-12T20:38:00Z</dcterms:modified>
</cp:coreProperties>
</file>